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BC961" w14:textId="1F28A0D9" w:rsidR="009F0B64" w:rsidRPr="00BA58A9" w:rsidRDefault="0068251E" w:rsidP="00C40B5D">
      <w:pPr>
        <w:spacing w:after="0" w:line="360" w:lineRule="auto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BA58A9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</w:t>
      </w:r>
      <w:r w:rsidR="00D65BBD" w:rsidRPr="00BA58A9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</w:t>
      </w:r>
    </w:p>
    <w:p w14:paraId="7C086805" w14:textId="77777777" w:rsidR="000317F2" w:rsidRPr="00C777D9" w:rsidRDefault="000317F2" w:rsidP="00C40B5D">
      <w:pPr>
        <w:spacing w:line="360" w:lineRule="auto"/>
        <w:rPr>
          <w:rFonts w:ascii="Times New Roman" w:eastAsia="MS Mincho" w:hAnsi="Times New Roman" w:cs="Times New Roman"/>
          <w:b/>
          <w:lang w:eastAsia="ja-JP"/>
        </w:rPr>
      </w:pPr>
      <w:bookmarkStart w:id="0" w:name="_Hlk37062585"/>
      <w:r w:rsidRPr="00C777D9">
        <w:rPr>
          <w:rFonts w:ascii="Times New Roman" w:eastAsia="MS Mincho" w:hAnsi="Times New Roman" w:cs="Times New Roman"/>
          <w:b/>
          <w:bCs/>
          <w:lang w:eastAsia="ja-JP"/>
        </w:rPr>
        <w:t>061006T4ICT</w:t>
      </w:r>
    </w:p>
    <w:p w14:paraId="698B6F71" w14:textId="77777777" w:rsidR="000317F2" w:rsidRPr="00C777D9" w:rsidRDefault="000317F2" w:rsidP="00C40B5D">
      <w:pPr>
        <w:spacing w:line="360" w:lineRule="auto"/>
        <w:rPr>
          <w:rFonts w:ascii="Times New Roman" w:eastAsia="MS Mincho" w:hAnsi="Times New Roman" w:cs="Times New Roman"/>
          <w:b/>
          <w:bCs/>
          <w:lang w:eastAsia="ja-JP"/>
        </w:rPr>
      </w:pPr>
      <w:r w:rsidRPr="00C777D9">
        <w:rPr>
          <w:rFonts w:ascii="Times New Roman" w:eastAsia="Times New Roman" w:hAnsi="Times New Roman" w:cs="Times New Roman"/>
          <w:b/>
          <w:bCs/>
          <w:lang w:val="en-GB" w:eastAsia="ja-JP"/>
        </w:rPr>
        <w:t>ICT TECHNICIAN LEVEL 6</w:t>
      </w:r>
    </w:p>
    <w:p w14:paraId="253F23FC" w14:textId="77777777" w:rsidR="000317F2" w:rsidRPr="00C777D9" w:rsidRDefault="000317F2" w:rsidP="00C40B5D">
      <w:pPr>
        <w:spacing w:line="360" w:lineRule="auto"/>
        <w:rPr>
          <w:rFonts w:ascii="Times New Roman" w:eastAsia="Times New Roman" w:hAnsi="Times New Roman" w:cs="Times New Roman"/>
          <w:b/>
          <w:bCs/>
          <w:lang w:eastAsia="ja-JP"/>
        </w:rPr>
      </w:pPr>
      <w:r w:rsidRPr="00C777D9">
        <w:rPr>
          <w:rFonts w:ascii="Times New Roman" w:hAnsi="Times New Roman" w:cs="Times New Roman"/>
          <w:b/>
          <w:bCs/>
          <w:color w:val="000000"/>
          <w:lang w:val="en-GB"/>
        </w:rPr>
        <w:t>IT/OS/ICT/CR/6/6</w:t>
      </w:r>
      <w:bookmarkStart w:id="1" w:name="_GoBack"/>
      <w:bookmarkEnd w:id="1"/>
    </w:p>
    <w:p w14:paraId="02543D89" w14:textId="77777777" w:rsidR="000317F2" w:rsidRPr="00C777D9" w:rsidRDefault="000317F2" w:rsidP="00C40B5D">
      <w:pPr>
        <w:spacing w:line="360" w:lineRule="auto"/>
        <w:rPr>
          <w:rFonts w:ascii="Times New Roman" w:eastAsia="MS Mincho" w:hAnsi="Times New Roman" w:cs="Times New Roman"/>
          <w:b/>
          <w:bCs/>
          <w:lang w:eastAsia="ja-JP"/>
        </w:rPr>
      </w:pPr>
      <w:r w:rsidRPr="00C777D9">
        <w:rPr>
          <w:rFonts w:ascii="Times New Roman" w:eastAsia="MS Mincho" w:hAnsi="Times New Roman" w:cs="Times New Roman"/>
          <w:b/>
          <w:bCs/>
          <w:lang w:val="en-GB" w:eastAsia="ja-JP"/>
        </w:rPr>
        <w:t>PERFORM COMPUTER REPAIR AND MAINTENANCE</w:t>
      </w:r>
    </w:p>
    <w:p w14:paraId="74C97314" w14:textId="77777777" w:rsidR="000317F2" w:rsidRPr="00C777D9" w:rsidRDefault="000317F2" w:rsidP="00C40B5D">
      <w:pPr>
        <w:spacing w:line="360" w:lineRule="auto"/>
        <w:ind w:left="10" w:hanging="10"/>
        <w:jc w:val="both"/>
        <w:rPr>
          <w:rFonts w:ascii="Times New Roman" w:eastAsia="Times New Roman" w:hAnsi="Times New Roman" w:cs="Times New Roman"/>
          <w:b/>
          <w:bCs/>
        </w:rPr>
      </w:pPr>
      <w:r w:rsidRPr="00C777D9">
        <w:rPr>
          <w:rFonts w:ascii="Times New Roman" w:eastAsia="Times New Roman" w:hAnsi="Times New Roman" w:cs="Times New Roman"/>
          <w:b/>
          <w:bCs/>
        </w:rPr>
        <w:t>Mar./ April 2023.</w:t>
      </w:r>
    </w:p>
    <w:p w14:paraId="6F50BCF4" w14:textId="03D13580" w:rsidR="000317F2" w:rsidRPr="00C777D9" w:rsidRDefault="009D7F48" w:rsidP="00C40B5D">
      <w:pPr>
        <w:spacing w:line="360" w:lineRule="auto"/>
        <w:ind w:left="10" w:hanging="10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3</w:t>
      </w:r>
      <w:r w:rsidR="000317F2" w:rsidRPr="00C777D9">
        <w:rPr>
          <w:rFonts w:ascii="Times New Roman" w:eastAsia="Times New Roman" w:hAnsi="Times New Roman" w:cs="Times New Roman"/>
          <w:b/>
          <w:bCs/>
        </w:rPr>
        <w:t xml:space="preserve"> Hours</w:t>
      </w:r>
    </w:p>
    <w:p w14:paraId="076DC2C6" w14:textId="77777777" w:rsidR="000317F2" w:rsidRPr="00C777D9" w:rsidRDefault="000317F2" w:rsidP="00C40B5D">
      <w:pPr>
        <w:spacing w:line="360" w:lineRule="auto"/>
        <w:ind w:left="10" w:hanging="10"/>
        <w:jc w:val="both"/>
        <w:rPr>
          <w:rFonts w:ascii="Times New Roman" w:eastAsia="Times New Roman" w:hAnsi="Times New Roman" w:cs="Times New Roman"/>
        </w:rPr>
      </w:pPr>
      <w:r w:rsidRPr="00C777D9">
        <w:rPr>
          <w:rFonts w:cs="Times New Roman"/>
          <w:noProof/>
        </w:rPr>
        <w:drawing>
          <wp:anchor distT="0" distB="0" distL="114300" distR="114300" simplePos="0" relativeHeight="251659264" behindDoc="1" locked="0" layoutInCell="1" allowOverlap="1" wp14:anchorId="7AADECE6" wp14:editId="7D66267E">
            <wp:simplePos x="0" y="0"/>
            <wp:positionH relativeFrom="margin">
              <wp:align>left</wp:align>
            </wp:positionH>
            <wp:positionV relativeFrom="paragraph">
              <wp:posOffset>151765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77D9">
        <w:rPr>
          <w:rFonts w:ascii="Times New Roman" w:eastAsia="Times New Roman" w:hAnsi="Times New Roman" w:cs="Times New Roman"/>
        </w:rPr>
        <w:tab/>
      </w:r>
    </w:p>
    <w:p w14:paraId="18D5C939" w14:textId="77777777" w:rsidR="000317F2" w:rsidRPr="00C777D9" w:rsidRDefault="000317F2" w:rsidP="00C40B5D">
      <w:pPr>
        <w:tabs>
          <w:tab w:val="left" w:pos="1110"/>
          <w:tab w:val="center" w:pos="5159"/>
        </w:tabs>
        <w:spacing w:line="360" w:lineRule="auto"/>
        <w:ind w:left="418"/>
        <w:rPr>
          <w:rFonts w:cs="Times New Roman"/>
        </w:rPr>
      </w:pPr>
      <w:r w:rsidRPr="00C777D9">
        <w:rPr>
          <w:rFonts w:ascii="Berlin Sans FB" w:eastAsia="Times New Roman" w:hAnsi="Berlin Sans FB" w:cs="Times New Roman"/>
          <w:b/>
        </w:rPr>
        <w:t>THE KENYA NATIONAL EXAMINATIONS COUNCIL</w:t>
      </w:r>
      <w:r w:rsidRPr="00C777D9">
        <w:rPr>
          <w:rFonts w:ascii="Times New Roman" w:eastAsia="Times New Roman" w:hAnsi="Times New Roman" w:cs="Times New Roman"/>
          <w:b/>
        </w:rPr>
        <w:t xml:space="preserve"> </w:t>
      </w:r>
    </w:p>
    <w:p w14:paraId="5C955863" w14:textId="77777777" w:rsidR="000317F2" w:rsidRPr="00EE045F" w:rsidRDefault="000317F2" w:rsidP="00C40B5D">
      <w:pPr>
        <w:spacing w:line="360" w:lineRule="auto"/>
        <w:rPr>
          <w:rFonts w:ascii="Times New Roman" w:eastAsia="MS Mincho" w:hAnsi="Times New Roman" w:cs="Times New Roman"/>
          <w:bCs/>
          <w:lang w:eastAsia="ja-JP"/>
        </w:rPr>
      </w:pPr>
    </w:p>
    <w:p w14:paraId="686CAF25" w14:textId="77777777" w:rsidR="000317F2" w:rsidRPr="00EE045F" w:rsidRDefault="000317F2" w:rsidP="00C40B5D">
      <w:pPr>
        <w:widowControl w:val="0"/>
        <w:tabs>
          <w:tab w:val="left" w:pos="7411"/>
        </w:tabs>
        <w:autoSpaceDE w:val="0"/>
        <w:autoSpaceDN w:val="0"/>
        <w:spacing w:line="36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ab/>
      </w:r>
    </w:p>
    <w:bookmarkEnd w:id="0"/>
    <w:p w14:paraId="1010A131" w14:textId="5F0D952D" w:rsidR="009F0B64" w:rsidRDefault="009F0B64" w:rsidP="00C40B5D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 w:rsidRPr="00BA58A9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PRACTICAL ASSESSMENT</w:t>
      </w:r>
    </w:p>
    <w:p w14:paraId="2720CFD1" w14:textId="4AC0AE89" w:rsidR="008B5B56" w:rsidRDefault="008B5B56" w:rsidP="00C40B5D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3 Hours</w:t>
      </w:r>
    </w:p>
    <w:p w14:paraId="690488B9" w14:textId="2546297C" w:rsidR="009F0B64" w:rsidRPr="00BA58A9" w:rsidRDefault="009F0B64" w:rsidP="00C40B5D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BA58A9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INSTRUCTIONS TO </w:t>
      </w:r>
      <w:r w:rsidR="00CE097F" w:rsidRPr="00BA58A9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ANDIDATE</w:t>
      </w:r>
    </w:p>
    <w:p w14:paraId="7C45DFB1" w14:textId="1A4055E4" w:rsidR="008A53B3" w:rsidRPr="00C40B5D" w:rsidRDefault="00E047BA" w:rsidP="00C40B5D">
      <w:pPr>
        <w:spacing w:line="36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C40B5D">
        <w:rPr>
          <w:rFonts w:ascii="Times New Roman" w:hAnsi="Times New Roman" w:cs="Times New Roman"/>
          <w:bCs/>
          <w:i/>
          <w:sz w:val="24"/>
          <w:szCs w:val="24"/>
        </w:rPr>
        <w:t>In this practical assessment, you are required to perform the following task</w:t>
      </w:r>
      <w:r w:rsidR="009E4964" w:rsidRPr="00C40B5D">
        <w:rPr>
          <w:rFonts w:ascii="Times New Roman" w:hAnsi="Times New Roman" w:cs="Times New Roman"/>
          <w:bCs/>
          <w:i/>
          <w:sz w:val="24"/>
          <w:szCs w:val="24"/>
        </w:rPr>
        <w:t>s</w:t>
      </w:r>
      <w:r w:rsidR="001205F7" w:rsidRPr="00C40B5D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7E7204FA" w14:textId="2EC36043" w:rsidR="00100F39" w:rsidRPr="00C40B5D" w:rsidRDefault="001205F7" w:rsidP="00C40B5D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Building a personal desktop computer </w:t>
      </w:r>
    </w:p>
    <w:p w14:paraId="1850B2B9" w14:textId="25C72257" w:rsidR="00F82006" w:rsidRPr="00C40B5D" w:rsidRDefault="00F82006" w:rsidP="00C40B5D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Installing </w:t>
      </w:r>
      <w:r w:rsidR="00B7794C"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Microsoft </w:t>
      </w:r>
      <w:r w:rsidR="00B73BA0" w:rsidRPr="00C40B5D">
        <w:rPr>
          <w:rFonts w:ascii="Times New Roman" w:hAnsi="Times New Roman" w:cs="Times New Roman"/>
          <w:bCs/>
          <w:i/>
          <w:sz w:val="24"/>
          <w:szCs w:val="24"/>
        </w:rPr>
        <w:t>windows 10</w:t>
      </w:r>
      <w:r w:rsidR="00B7794C"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 operating system </w:t>
      </w:r>
    </w:p>
    <w:p w14:paraId="17D230EC" w14:textId="0B934A2B" w:rsidR="00D45272" w:rsidRPr="00C40B5D" w:rsidRDefault="00D45272" w:rsidP="00C40B5D">
      <w:pPr>
        <w:spacing w:line="36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The assessor will record your performance at critical points using </w:t>
      </w:r>
      <w:r w:rsidR="001C5B56" w:rsidRPr="00C40B5D">
        <w:rPr>
          <w:rFonts w:ascii="Times New Roman" w:hAnsi="Times New Roman" w:cs="Times New Roman"/>
          <w:bCs/>
          <w:i/>
          <w:sz w:val="24"/>
          <w:szCs w:val="24"/>
        </w:rPr>
        <w:t>videos</w:t>
      </w:r>
      <w:r w:rsidR="006E0D98" w:rsidRPr="00C40B5D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43B38B01" w14:textId="71AA0DDF" w:rsidR="003A56D4" w:rsidRPr="00C40B5D" w:rsidRDefault="009D7F48" w:rsidP="00C40B5D">
      <w:pPr>
        <w:spacing w:line="36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You </w:t>
      </w:r>
      <w:r w:rsidR="00AA2E02" w:rsidRPr="00C40B5D">
        <w:rPr>
          <w:rFonts w:ascii="Times New Roman" w:hAnsi="Times New Roman" w:cs="Times New Roman"/>
          <w:bCs/>
          <w:i/>
          <w:sz w:val="24"/>
          <w:szCs w:val="24"/>
        </w:rPr>
        <w:t>will be provided with the</w:t>
      </w:r>
      <w:r w:rsidR="009F0B64" w:rsidRPr="00C40B5D">
        <w:rPr>
          <w:rFonts w:ascii="Times New Roman" w:hAnsi="Times New Roman" w:cs="Times New Roman"/>
          <w:bCs/>
          <w:i/>
          <w:sz w:val="24"/>
          <w:szCs w:val="24"/>
        </w:rPr>
        <w:t xml:space="preserve"> following resources:</w:t>
      </w:r>
    </w:p>
    <w:p w14:paraId="6B8CDE73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Processor (CPU)</w:t>
      </w:r>
    </w:p>
    <w:p w14:paraId="30AA239F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>Computer Case</w:t>
      </w:r>
    </w:p>
    <w:p w14:paraId="02F5C419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Optical Drive (DVD RW and SATA capable)</w:t>
      </w:r>
    </w:p>
    <w:p w14:paraId="0B833513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>Memory (RAM)</w:t>
      </w:r>
    </w:p>
    <w:p w14:paraId="714ABDA7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Power Supply</w:t>
      </w:r>
    </w:p>
    <w:p w14:paraId="26A4D19A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SATA Cables</w:t>
      </w:r>
    </w:p>
    <w:p w14:paraId="5B8F5478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Motherboard (SATA Capable)</w:t>
      </w:r>
    </w:p>
    <w:p w14:paraId="3C8C0D08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Processor Fan</w:t>
      </w:r>
    </w:p>
    <w:p w14:paraId="33E7F8FC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lastRenderedPageBreak/>
        <w:t xml:space="preserve"> Case Fan</w:t>
      </w:r>
    </w:p>
    <w:p w14:paraId="4DA067A7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Hard Drive (SATA Capable)</w:t>
      </w:r>
    </w:p>
    <w:p w14:paraId="4B5B1BF1" w14:textId="77777777" w:rsidR="001205F7" w:rsidRPr="00BA58A9" w:rsidRDefault="001205F7" w:rsidP="00C40B5D">
      <w:pPr>
        <w:pStyle w:val="ListParagraph"/>
        <w:numPr>
          <w:ilvl w:val="0"/>
          <w:numId w:val="27"/>
        </w:numPr>
        <w:spacing w:after="0" w:line="360" w:lineRule="auto"/>
        <w:ind w:left="1530" w:hanging="45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hAnsi="Times New Roman" w:cs="Times New Roman"/>
          <w:sz w:val="24"/>
          <w:szCs w:val="24"/>
        </w:rPr>
        <w:t xml:space="preserve"> Assortment of case and drive screws </w:t>
      </w:r>
    </w:p>
    <w:p w14:paraId="22D5FE9C" w14:textId="44C65E44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Screwdriver (for slotted and Phillips’s head screws)</w:t>
      </w:r>
    </w:p>
    <w:p w14:paraId="069578A6" w14:textId="3C6BF560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Wire cutters and strippers</w:t>
      </w:r>
    </w:p>
    <w:p w14:paraId="2F4220D8" w14:textId="5EF9F913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Needle-nosed pliers</w:t>
      </w:r>
    </w:p>
    <w:p w14:paraId="16F2BC36" w14:textId="03DCDABB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Utility knife</w:t>
      </w:r>
    </w:p>
    <w:p w14:paraId="792B30DD" w14:textId="6B94CC8C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Small flashlight</w:t>
      </w:r>
    </w:p>
    <w:p w14:paraId="08FE98E8" w14:textId="2716B56E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Adjustable wrench</w:t>
      </w:r>
    </w:p>
    <w:p w14:paraId="2A3CB142" w14:textId="1F0A896A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Small container to hold screws</w:t>
      </w:r>
    </w:p>
    <w:p w14:paraId="7568F48F" w14:textId="671ABABE" w:rsidR="00BA58A9" w:rsidRPr="00BA58A9" w:rsidRDefault="00BA58A9" w:rsidP="00C40B5D">
      <w:pPr>
        <w:pStyle w:val="ListParagraph"/>
        <w:numPr>
          <w:ilvl w:val="0"/>
          <w:numId w:val="27"/>
        </w:numPr>
        <w:spacing w:after="0" w:line="360" w:lineRule="auto"/>
        <w:ind w:left="1530"/>
        <w:rPr>
          <w:rFonts w:ascii="Times New Roman" w:eastAsia="Times New Roman" w:hAnsi="Times New Roman" w:cs="Times New Roman"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Heat sink compound</w:t>
      </w:r>
    </w:p>
    <w:p w14:paraId="62613EC7" w14:textId="1DA0574D" w:rsidR="00616CBF" w:rsidRPr="007C3B5A" w:rsidRDefault="00BA58A9" w:rsidP="00C40B5D">
      <w:pPr>
        <w:pStyle w:val="ListParagraph"/>
        <w:numPr>
          <w:ilvl w:val="0"/>
          <w:numId w:val="27"/>
        </w:numPr>
        <w:spacing w:line="360" w:lineRule="auto"/>
        <w:ind w:left="1530"/>
        <w:rPr>
          <w:rFonts w:ascii="Times New Roman" w:hAnsi="Times New Roman" w:cs="Times New Roman"/>
          <w:bCs/>
          <w:sz w:val="24"/>
          <w:szCs w:val="24"/>
        </w:rPr>
      </w:pPr>
      <w:r w:rsidRPr="00BA58A9">
        <w:rPr>
          <w:rFonts w:ascii="Times New Roman" w:eastAsia="Times New Roman" w:hAnsi="Times New Roman" w:cs="Times New Roman"/>
          <w:sz w:val="24"/>
          <w:szCs w:val="24"/>
        </w:rPr>
        <w:t>Grounding Strap</w:t>
      </w:r>
    </w:p>
    <w:p w14:paraId="2B41F945" w14:textId="69C0432C" w:rsidR="007C3B5A" w:rsidRPr="00BA58A9" w:rsidRDefault="007C3B5A" w:rsidP="00C40B5D">
      <w:pPr>
        <w:pStyle w:val="ListParagraph"/>
        <w:numPr>
          <w:ilvl w:val="0"/>
          <w:numId w:val="27"/>
        </w:numPr>
        <w:spacing w:line="360" w:lineRule="auto"/>
        <w:ind w:left="153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crosoft windows 10</w:t>
      </w:r>
    </w:p>
    <w:p w14:paraId="7425831E" w14:textId="77777777" w:rsidR="001D67C8" w:rsidRDefault="001D67C8" w:rsidP="00C40B5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E240E9B" w14:textId="77777777" w:rsidR="001D67C8" w:rsidRDefault="001D67C8" w:rsidP="00C40B5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D52C615" w14:textId="3562E8E5" w:rsidR="006E0D98" w:rsidRDefault="00F82006" w:rsidP="00C40B5D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7C3B5A">
        <w:rPr>
          <w:rFonts w:ascii="Times New Roman" w:hAnsi="Times New Roman" w:cs="Times New Roman"/>
          <w:b/>
          <w:sz w:val="24"/>
          <w:szCs w:val="24"/>
        </w:rPr>
        <w:t>T</w:t>
      </w:r>
      <w:r w:rsidR="00BA58A9" w:rsidRPr="007C3B5A">
        <w:rPr>
          <w:rFonts w:ascii="Times New Roman" w:hAnsi="Times New Roman" w:cs="Times New Roman"/>
          <w:b/>
          <w:sz w:val="24"/>
          <w:szCs w:val="24"/>
        </w:rPr>
        <w:t>ask</w:t>
      </w:r>
      <w:r w:rsidR="008C41F6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2A7A42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/>
          <w:sz w:val="24"/>
          <w:szCs w:val="24"/>
        </w:rPr>
        <w:tab/>
      </w:r>
      <w:r w:rsidR="001C5B56">
        <w:rPr>
          <w:rFonts w:ascii="Times New Roman" w:hAnsi="Times New Roman" w:cs="Times New Roman"/>
          <w:bCs/>
          <w:sz w:val="24"/>
          <w:szCs w:val="24"/>
        </w:rPr>
        <w:t>(</w:t>
      </w:r>
      <w:r w:rsidR="008C41F6" w:rsidRPr="008C41F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1C5B56" w:rsidRPr="008C41F6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8C41F6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1C5B56" w:rsidRPr="008C41F6">
        <w:rPr>
          <w:rFonts w:ascii="Times New Roman" w:hAnsi="Times New Roman" w:cs="Times New Roman"/>
          <w:b/>
          <w:bCs/>
          <w:sz w:val="24"/>
          <w:szCs w:val="24"/>
        </w:rPr>
        <w:t>arks</w:t>
      </w:r>
      <w:r w:rsidR="001C5B56">
        <w:rPr>
          <w:rFonts w:ascii="Times New Roman" w:hAnsi="Times New Roman" w:cs="Times New Roman"/>
          <w:bCs/>
          <w:sz w:val="24"/>
          <w:szCs w:val="24"/>
        </w:rPr>
        <w:t>)</w:t>
      </w:r>
    </w:p>
    <w:p w14:paraId="2277CB0A" w14:textId="627BA898" w:rsidR="000317F2" w:rsidRPr="008C41F6" w:rsidRDefault="000317F2" w:rsidP="00C40B5D">
      <w:pPr>
        <w:pStyle w:val="ListParagraph"/>
        <w:numPr>
          <w:ilvl w:val="0"/>
          <w:numId w:val="2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17F2">
        <w:rPr>
          <w:rFonts w:ascii="Times New Roman" w:hAnsi="Times New Roman" w:cs="Times New Roman"/>
          <w:bCs/>
          <w:sz w:val="24"/>
          <w:szCs w:val="24"/>
        </w:rPr>
        <w:t>Assemble computer parts</w:t>
      </w:r>
    </w:p>
    <w:p w14:paraId="3CFFB246" w14:textId="20CCE3A2" w:rsidR="008C41F6" w:rsidRPr="008C41F6" w:rsidRDefault="008C41F6" w:rsidP="008C41F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C41F6">
        <w:rPr>
          <w:rFonts w:ascii="Times New Roman" w:hAnsi="Times New Roman" w:cs="Times New Roman"/>
          <w:b/>
          <w:bCs/>
          <w:sz w:val="24"/>
          <w:szCs w:val="24"/>
        </w:rPr>
        <w:t>Task 2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(10 Marks)</w:t>
      </w:r>
    </w:p>
    <w:p w14:paraId="71936249" w14:textId="6BE1E430" w:rsidR="000317F2" w:rsidRPr="00BA58A9" w:rsidRDefault="000317F2" w:rsidP="00C40B5D">
      <w:pPr>
        <w:pStyle w:val="ListParagraph"/>
        <w:numPr>
          <w:ilvl w:val="0"/>
          <w:numId w:val="28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stall Microsoft windows 10 operating system </w:t>
      </w:r>
    </w:p>
    <w:p w14:paraId="7790AC92" w14:textId="77777777" w:rsidR="000317F2" w:rsidRPr="000317F2" w:rsidRDefault="000317F2" w:rsidP="00C40B5D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B21889E" w14:textId="2E0BBAB2" w:rsidR="008264CB" w:rsidRPr="00BA58A9" w:rsidRDefault="008264CB" w:rsidP="00C40B5D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305FE48" w14:textId="6EE92CA6" w:rsidR="008264CB" w:rsidRPr="00BA58A9" w:rsidRDefault="008264CB" w:rsidP="00C40B5D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8264CB" w:rsidRPr="00BA58A9" w:rsidSect="006E2FF8">
      <w:headerReference w:type="default" r:id="rId8"/>
      <w:footerReference w:type="default" r:id="rId9"/>
      <w:pgSz w:w="11907" w:h="16839" w:code="9"/>
      <w:pgMar w:top="990" w:right="1440" w:bottom="12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DB3CE4" w14:textId="77777777" w:rsidR="00B87041" w:rsidRDefault="00B87041" w:rsidP="008A53B3">
      <w:pPr>
        <w:spacing w:after="0" w:line="240" w:lineRule="auto"/>
      </w:pPr>
      <w:r>
        <w:separator/>
      </w:r>
    </w:p>
  </w:endnote>
  <w:endnote w:type="continuationSeparator" w:id="0">
    <w:p w14:paraId="580FA189" w14:textId="77777777" w:rsidR="00B87041" w:rsidRDefault="00B87041" w:rsidP="008A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176775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904B99" w14:textId="6C0D77D1" w:rsidR="008A53B3" w:rsidRPr="008A53B3" w:rsidRDefault="008A53B3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53B3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E01B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A53B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E01B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4C8D9E" w14:textId="77777777" w:rsidR="008A53B3" w:rsidRDefault="008A53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2069DC" w14:textId="77777777" w:rsidR="00B87041" w:rsidRDefault="00B87041" w:rsidP="008A53B3">
      <w:pPr>
        <w:spacing w:after="0" w:line="240" w:lineRule="auto"/>
      </w:pPr>
      <w:r>
        <w:separator/>
      </w:r>
    </w:p>
  </w:footnote>
  <w:footnote w:type="continuationSeparator" w:id="0">
    <w:p w14:paraId="6653ADF1" w14:textId="77777777" w:rsidR="00B87041" w:rsidRDefault="00B87041" w:rsidP="008A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A6B63" w14:textId="77777777" w:rsidR="000317F2" w:rsidRPr="00C777D9" w:rsidRDefault="000317F2" w:rsidP="000317F2">
    <w:pPr>
      <w:tabs>
        <w:tab w:val="left" w:pos="5295"/>
        <w:tab w:val="right" w:pos="9360"/>
      </w:tabs>
      <w:ind w:left="10" w:hanging="10"/>
      <w:rPr>
        <w:rFonts w:ascii="Times New Roman" w:eastAsia="Times New Roman" w:hAnsi="Times New Roman" w:cs="Times New Roman"/>
      </w:rPr>
    </w:pPr>
    <w:r w:rsidRPr="00C777D9">
      <w:rPr>
        <w:rFonts w:ascii="Times New Roman" w:eastAsia="Times New Roman" w:hAnsi="Times New Roman" w:cs="Times New Roman"/>
        <w:i/>
        <w:sz w:val="20"/>
      </w:rPr>
      <w:t>©2023 The Kenya National Examination Council</w:t>
    </w:r>
  </w:p>
  <w:p w14:paraId="55D8371F" w14:textId="55336754" w:rsidR="005B79B1" w:rsidRDefault="005B79B1">
    <w:pPr>
      <w:pStyle w:val="Header"/>
    </w:pPr>
  </w:p>
  <w:p w14:paraId="5F20486A" w14:textId="77777777" w:rsidR="008A53B3" w:rsidRDefault="008A53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250ED"/>
    <w:multiLevelType w:val="hybridMultilevel"/>
    <w:tmpl w:val="19F4136E"/>
    <w:lvl w:ilvl="0" w:tplc="A63E3BB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9221509"/>
    <w:multiLevelType w:val="hybridMultilevel"/>
    <w:tmpl w:val="8FDECD18"/>
    <w:lvl w:ilvl="0" w:tplc="87AE9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C700EE"/>
    <w:multiLevelType w:val="hybridMultilevel"/>
    <w:tmpl w:val="93A82424"/>
    <w:lvl w:ilvl="0" w:tplc="D3EE037A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E7512"/>
    <w:multiLevelType w:val="hybridMultilevel"/>
    <w:tmpl w:val="F654A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104229"/>
    <w:multiLevelType w:val="hybridMultilevel"/>
    <w:tmpl w:val="B78A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64DB2"/>
    <w:multiLevelType w:val="hybridMultilevel"/>
    <w:tmpl w:val="0296AA5A"/>
    <w:lvl w:ilvl="0" w:tplc="0409001B">
      <w:start w:val="1"/>
      <w:numFmt w:val="lowerRoman"/>
      <w:lvlText w:val="%1."/>
      <w:lvlJc w:val="right"/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6B5772"/>
    <w:multiLevelType w:val="hybridMultilevel"/>
    <w:tmpl w:val="E4E22F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7C0440"/>
    <w:multiLevelType w:val="hybridMultilevel"/>
    <w:tmpl w:val="7714A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B709FC"/>
    <w:multiLevelType w:val="hybridMultilevel"/>
    <w:tmpl w:val="84C28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B53490"/>
    <w:multiLevelType w:val="hybridMultilevel"/>
    <w:tmpl w:val="C4CEA566"/>
    <w:lvl w:ilvl="0" w:tplc="D2129C8C">
      <w:start w:val="1"/>
      <w:numFmt w:val="lowerLetter"/>
      <w:lvlText w:val="%1."/>
      <w:lvlJc w:val="left"/>
      <w:pPr>
        <w:ind w:left="144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19A0DB4"/>
    <w:multiLevelType w:val="hybridMultilevel"/>
    <w:tmpl w:val="9F52A606"/>
    <w:lvl w:ilvl="0" w:tplc="9DDA4DE2">
      <w:start w:val="1"/>
      <w:numFmt w:val="lowerLetter"/>
      <w:lvlText w:val="%1)"/>
      <w:lvlJc w:val="left"/>
      <w:pPr>
        <w:ind w:left="1170" w:hanging="360"/>
      </w:pPr>
      <w:rPr>
        <w:rFonts w:ascii="Times New Roman" w:eastAsia="MS Mincho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42335CBC"/>
    <w:multiLevelType w:val="hybridMultilevel"/>
    <w:tmpl w:val="FD7AF47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7AF49BF"/>
    <w:multiLevelType w:val="multilevel"/>
    <w:tmpl w:val="B144E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9AA4184"/>
    <w:multiLevelType w:val="hybridMultilevel"/>
    <w:tmpl w:val="437C80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AD17BA0"/>
    <w:multiLevelType w:val="hybridMultilevel"/>
    <w:tmpl w:val="5798B2BA"/>
    <w:lvl w:ilvl="0" w:tplc="113ED6F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70578"/>
    <w:multiLevelType w:val="hybridMultilevel"/>
    <w:tmpl w:val="E5D6C126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7E6D26"/>
    <w:multiLevelType w:val="hybridMultilevel"/>
    <w:tmpl w:val="2F461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C57C9A"/>
    <w:multiLevelType w:val="hybridMultilevel"/>
    <w:tmpl w:val="F586D932"/>
    <w:lvl w:ilvl="0" w:tplc="0409000F">
      <w:start w:val="1"/>
      <w:numFmt w:val="decimal"/>
      <w:lvlText w:val="%1."/>
      <w:lvlJc w:val="left"/>
      <w:pPr>
        <w:ind w:left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77273B"/>
    <w:multiLevelType w:val="hybridMultilevel"/>
    <w:tmpl w:val="8F064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18160B"/>
    <w:multiLevelType w:val="hybridMultilevel"/>
    <w:tmpl w:val="93E0624C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B410E1"/>
    <w:multiLevelType w:val="hybridMultilevel"/>
    <w:tmpl w:val="0A801846"/>
    <w:lvl w:ilvl="0" w:tplc="9CB8B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4020CC"/>
    <w:multiLevelType w:val="hybridMultilevel"/>
    <w:tmpl w:val="BCB2A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D4828A1"/>
    <w:multiLevelType w:val="hybridMultilevel"/>
    <w:tmpl w:val="7062C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39451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B83800"/>
    <w:multiLevelType w:val="hybridMultilevel"/>
    <w:tmpl w:val="B4F00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AF7156"/>
    <w:multiLevelType w:val="hybridMultilevel"/>
    <w:tmpl w:val="99B67C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793024"/>
    <w:multiLevelType w:val="hybridMultilevel"/>
    <w:tmpl w:val="2F5AF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E973D90"/>
    <w:multiLevelType w:val="hybridMultilevel"/>
    <w:tmpl w:val="15C22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</w:num>
  <w:num w:numId="4">
    <w:abstractNumId w:val="22"/>
  </w:num>
  <w:num w:numId="5">
    <w:abstractNumId w:val="15"/>
  </w:num>
  <w:num w:numId="6">
    <w:abstractNumId w:val="23"/>
  </w:num>
  <w:num w:numId="7">
    <w:abstractNumId w:val="0"/>
  </w:num>
  <w:num w:numId="8">
    <w:abstractNumId w:val="3"/>
  </w:num>
  <w:num w:numId="9">
    <w:abstractNumId w:val="8"/>
  </w:num>
  <w:num w:numId="10">
    <w:abstractNumId w:val="26"/>
  </w:num>
  <w:num w:numId="11">
    <w:abstractNumId w:val="6"/>
  </w:num>
  <w:num w:numId="12">
    <w:abstractNumId w:val="21"/>
  </w:num>
  <w:num w:numId="13">
    <w:abstractNumId w:val="12"/>
  </w:num>
  <w:num w:numId="14">
    <w:abstractNumId w:val="20"/>
  </w:num>
  <w:num w:numId="15">
    <w:abstractNumId w:val="1"/>
  </w:num>
  <w:num w:numId="16">
    <w:abstractNumId w:val="18"/>
  </w:num>
  <w:num w:numId="17">
    <w:abstractNumId w:val="4"/>
  </w:num>
  <w:num w:numId="18">
    <w:abstractNumId w:val="13"/>
  </w:num>
  <w:num w:numId="19">
    <w:abstractNumId w:val="2"/>
  </w:num>
  <w:num w:numId="20">
    <w:abstractNumId w:val="16"/>
  </w:num>
  <w:num w:numId="21">
    <w:abstractNumId w:val="25"/>
  </w:num>
  <w:num w:numId="22">
    <w:abstractNumId w:val="7"/>
  </w:num>
  <w:num w:numId="23">
    <w:abstractNumId w:val="11"/>
  </w:num>
  <w:num w:numId="24">
    <w:abstractNumId w:val="9"/>
  </w:num>
  <w:num w:numId="25">
    <w:abstractNumId w:val="5"/>
  </w:num>
  <w:num w:numId="26">
    <w:abstractNumId w:val="17"/>
  </w:num>
  <w:num w:numId="27">
    <w:abstractNumId w:val="24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1681D"/>
    <w:rsid w:val="000317F2"/>
    <w:rsid w:val="00041B81"/>
    <w:rsid w:val="0006464A"/>
    <w:rsid w:val="00092FEF"/>
    <w:rsid w:val="000A2999"/>
    <w:rsid w:val="000E6B7A"/>
    <w:rsid w:val="00100F39"/>
    <w:rsid w:val="001205F7"/>
    <w:rsid w:val="00167842"/>
    <w:rsid w:val="001715F3"/>
    <w:rsid w:val="00183814"/>
    <w:rsid w:val="00185C7C"/>
    <w:rsid w:val="001C5B56"/>
    <w:rsid w:val="001D67C8"/>
    <w:rsid w:val="001E01BB"/>
    <w:rsid w:val="001F7EC1"/>
    <w:rsid w:val="00233FFF"/>
    <w:rsid w:val="00245537"/>
    <w:rsid w:val="00264C27"/>
    <w:rsid w:val="00277659"/>
    <w:rsid w:val="002A0BA8"/>
    <w:rsid w:val="002A7A42"/>
    <w:rsid w:val="002B40FF"/>
    <w:rsid w:val="002C7090"/>
    <w:rsid w:val="002D13E9"/>
    <w:rsid w:val="002E7061"/>
    <w:rsid w:val="002F7A26"/>
    <w:rsid w:val="00324351"/>
    <w:rsid w:val="00332212"/>
    <w:rsid w:val="003A1BED"/>
    <w:rsid w:val="003A56D4"/>
    <w:rsid w:val="003D6606"/>
    <w:rsid w:val="003D7D54"/>
    <w:rsid w:val="00416914"/>
    <w:rsid w:val="0042325E"/>
    <w:rsid w:val="004258EC"/>
    <w:rsid w:val="00455361"/>
    <w:rsid w:val="004A744D"/>
    <w:rsid w:val="004B7112"/>
    <w:rsid w:val="00524AB2"/>
    <w:rsid w:val="0053694F"/>
    <w:rsid w:val="00541F37"/>
    <w:rsid w:val="005569E1"/>
    <w:rsid w:val="0059171B"/>
    <w:rsid w:val="00591BD7"/>
    <w:rsid w:val="00595EB7"/>
    <w:rsid w:val="005A38FC"/>
    <w:rsid w:val="005B79B1"/>
    <w:rsid w:val="005F00FC"/>
    <w:rsid w:val="005F22A2"/>
    <w:rsid w:val="006053E0"/>
    <w:rsid w:val="00616CBF"/>
    <w:rsid w:val="00621176"/>
    <w:rsid w:val="00661DF5"/>
    <w:rsid w:val="00664113"/>
    <w:rsid w:val="00680F4E"/>
    <w:rsid w:val="0068251E"/>
    <w:rsid w:val="006A2CBD"/>
    <w:rsid w:val="006A3301"/>
    <w:rsid w:val="006A43D3"/>
    <w:rsid w:val="006B4ACF"/>
    <w:rsid w:val="006E0D98"/>
    <w:rsid w:val="006E2FF8"/>
    <w:rsid w:val="006F51FA"/>
    <w:rsid w:val="0070065B"/>
    <w:rsid w:val="0075033D"/>
    <w:rsid w:val="007557BA"/>
    <w:rsid w:val="00784177"/>
    <w:rsid w:val="007C30BD"/>
    <w:rsid w:val="007C3B5A"/>
    <w:rsid w:val="007E0741"/>
    <w:rsid w:val="007F1FF2"/>
    <w:rsid w:val="00817BE9"/>
    <w:rsid w:val="00823208"/>
    <w:rsid w:val="008264CB"/>
    <w:rsid w:val="00855B9D"/>
    <w:rsid w:val="00861476"/>
    <w:rsid w:val="008A53B3"/>
    <w:rsid w:val="008B5B56"/>
    <w:rsid w:val="008C41F6"/>
    <w:rsid w:val="008D4BC1"/>
    <w:rsid w:val="008E4AE6"/>
    <w:rsid w:val="008F31E9"/>
    <w:rsid w:val="00912844"/>
    <w:rsid w:val="00933720"/>
    <w:rsid w:val="00976C65"/>
    <w:rsid w:val="009D7F48"/>
    <w:rsid w:val="009E4964"/>
    <w:rsid w:val="009F0B64"/>
    <w:rsid w:val="00A13816"/>
    <w:rsid w:val="00A372FB"/>
    <w:rsid w:val="00A77897"/>
    <w:rsid w:val="00A9344B"/>
    <w:rsid w:val="00AA2E02"/>
    <w:rsid w:val="00AC0667"/>
    <w:rsid w:val="00B24782"/>
    <w:rsid w:val="00B73BA0"/>
    <w:rsid w:val="00B745CA"/>
    <w:rsid w:val="00B7794C"/>
    <w:rsid w:val="00B87041"/>
    <w:rsid w:val="00BA58A9"/>
    <w:rsid w:val="00C1013F"/>
    <w:rsid w:val="00C10D83"/>
    <w:rsid w:val="00C151F1"/>
    <w:rsid w:val="00C40B5D"/>
    <w:rsid w:val="00C56B50"/>
    <w:rsid w:val="00C83D2A"/>
    <w:rsid w:val="00CB7009"/>
    <w:rsid w:val="00CE097F"/>
    <w:rsid w:val="00CE60B5"/>
    <w:rsid w:val="00D03DD5"/>
    <w:rsid w:val="00D23C7D"/>
    <w:rsid w:val="00D40B4C"/>
    <w:rsid w:val="00D4191C"/>
    <w:rsid w:val="00D45272"/>
    <w:rsid w:val="00D5025F"/>
    <w:rsid w:val="00D65BBD"/>
    <w:rsid w:val="00D872DB"/>
    <w:rsid w:val="00DD511E"/>
    <w:rsid w:val="00DF1786"/>
    <w:rsid w:val="00E047BA"/>
    <w:rsid w:val="00E60762"/>
    <w:rsid w:val="00E6552B"/>
    <w:rsid w:val="00E80E2D"/>
    <w:rsid w:val="00E97C66"/>
    <w:rsid w:val="00EA4F61"/>
    <w:rsid w:val="00EB3062"/>
    <w:rsid w:val="00F2576B"/>
    <w:rsid w:val="00F30DD9"/>
    <w:rsid w:val="00F46AAA"/>
    <w:rsid w:val="00F76E8C"/>
    <w:rsid w:val="00F82006"/>
    <w:rsid w:val="00F863CD"/>
    <w:rsid w:val="00FC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E03CC"/>
  <w15:docId w15:val="{13F6202C-84A7-4FF5-B78E-13204F88A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B64"/>
    <w:pPr>
      <w:spacing w:after="200" w:line="276" w:lineRule="auto"/>
    </w:pPr>
  </w:style>
  <w:style w:type="paragraph" w:styleId="Heading2">
    <w:name w:val="heading 2"/>
    <w:basedOn w:val="Normal"/>
    <w:link w:val="Heading2Char"/>
    <w:uiPriority w:val="9"/>
    <w:qFormat/>
    <w:rsid w:val="00B73B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9F0B64"/>
    <w:pPr>
      <w:ind w:left="720"/>
      <w:contextualSpacing/>
    </w:pPr>
  </w:style>
  <w:style w:type="character" w:customStyle="1" w:styleId="fontstyle01">
    <w:name w:val="fontstyle01"/>
    <w:basedOn w:val="DefaultParagraphFont"/>
    <w:rsid w:val="009F0B64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  <w:rsid w:val="00CB7009"/>
  </w:style>
  <w:style w:type="character" w:styleId="Strong">
    <w:name w:val="Strong"/>
    <w:basedOn w:val="DefaultParagraphFont"/>
    <w:uiPriority w:val="22"/>
    <w:qFormat/>
    <w:rsid w:val="002776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7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476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3B3"/>
  </w:style>
  <w:style w:type="paragraph" w:styleId="Footer">
    <w:name w:val="footer"/>
    <w:basedOn w:val="Normal"/>
    <w:link w:val="Foot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3B3"/>
  </w:style>
  <w:style w:type="character" w:customStyle="1" w:styleId="Heading2Char">
    <w:name w:val="Heading 2 Char"/>
    <w:basedOn w:val="DefaultParagraphFont"/>
    <w:link w:val="Heading2"/>
    <w:uiPriority w:val="9"/>
    <w:rsid w:val="00B73BA0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4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KU ICT</cp:lastModifiedBy>
  <cp:revision>2</cp:revision>
  <dcterms:created xsi:type="dcterms:W3CDTF">2023-04-20T05:51:00Z</dcterms:created>
  <dcterms:modified xsi:type="dcterms:W3CDTF">2023-04-20T05:51:00Z</dcterms:modified>
</cp:coreProperties>
</file>